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832B2" w:rsidRPr="00D82E94" w:rsidRDefault="002832B2" w:rsidP="00D82E94">
      <w:pPr>
        <w:spacing w:line="360" w:lineRule="auto"/>
        <w:rPr>
          <w:rFonts w:ascii="Cambria" w:eastAsia="Noteworthy" w:hAnsi="Cambria" w:cs="Noteworthy"/>
          <w:sz w:val="28"/>
          <w:szCs w:val="28"/>
        </w:rPr>
      </w:pPr>
    </w:p>
    <w:p w:rsidR="002832B2" w:rsidRPr="00D82E94" w:rsidRDefault="00D82E94" w:rsidP="00D82E94">
      <w:pPr>
        <w:pStyle w:val="NormalWeb"/>
        <w:widowControl/>
        <w:spacing w:after="0" w:line="360" w:lineRule="auto"/>
        <w:jc w:val="center"/>
        <w:rPr>
          <w:rFonts w:ascii="Cambria" w:eastAsia="Noteworthy" w:hAnsi="Cambria" w:cs="Noteworthy"/>
          <w:color w:val="000000"/>
          <w:sz w:val="28"/>
          <w:szCs w:val="28"/>
        </w:rPr>
      </w:pPr>
      <w:r w:rsidRPr="00D82E94">
        <w:rPr>
          <w:rFonts w:ascii="Cambria" w:eastAsia="Noteworthy" w:hAnsi="Cambria" w:cs="Noteworthy"/>
          <w:b/>
          <w:color w:val="000000"/>
          <w:sz w:val="28"/>
          <w:szCs w:val="28"/>
        </w:rPr>
        <w:t>FEATURES AND CHARACTERISTICS OF THE TEXEL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The Texel guinea pig is one of the newest member of a small group of genetically mutated guinea pigs. The Texel guinea pig is the product of crossbreeding Rex guinea pig which is a curly coated specie </w:t>
      </w:r>
      <w:r w:rsidRPr="00D82E94">
        <w:rPr>
          <w:rFonts w:ascii="Cambria" w:eastAsia="Noteworthy" w:hAnsi="Cambria" w:cs="Noteworthy"/>
          <w:color w:val="000000"/>
          <w:sz w:val="28"/>
          <w:szCs w:val="28"/>
        </w:rPr>
        <w:t>of guinea pigs and the Silkie guinea pig. The Texel guinea pig is known to have unique and amazing features and characteristics which makes them fun to keep and are mostly kept for show purposes.</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Some </w:t>
      </w:r>
      <w:r w:rsidRPr="00D82E94">
        <w:rPr>
          <w:rFonts w:ascii="Cambria" w:eastAsia="Noteworthy" w:hAnsi="Cambria" w:cs="Noteworthy"/>
          <w:b/>
          <w:color w:val="000000"/>
          <w:sz w:val="28"/>
          <w:szCs w:val="28"/>
          <w:u w:val="single"/>
        </w:rPr>
        <w:t>features and characteristics </w:t>
      </w:r>
      <w:r w:rsidRPr="00D82E94">
        <w:rPr>
          <w:rFonts w:ascii="Cambria" w:eastAsia="Noteworthy" w:hAnsi="Cambria" w:cs="Noteworthy"/>
          <w:color w:val="000000"/>
          <w:sz w:val="28"/>
          <w:szCs w:val="28"/>
        </w:rPr>
        <w:t>possessed by the Texel g</w:t>
      </w:r>
      <w:r w:rsidRPr="00D82E94">
        <w:rPr>
          <w:rFonts w:ascii="Cambria" w:eastAsia="Noteworthy" w:hAnsi="Cambria" w:cs="Noteworthy"/>
          <w:color w:val="000000"/>
          <w:sz w:val="28"/>
          <w:szCs w:val="28"/>
        </w:rPr>
        <w:t>uinea pig are:</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1. Long-curly hairs: Its long hairs emanates through the DNA of the Silkie guinea pig, giving it the name "long-haired sheltie" as its hairs are longer when compared to the Silkie/Sheltie breed, although their </w:t>
      </w:r>
      <w:r w:rsidRPr="00D82E94">
        <w:rPr>
          <w:rFonts w:ascii="Cambria" w:eastAsia="Noteworthy" w:hAnsi="Cambria" w:cs="Noteworthy"/>
          <w:color w:val="000000"/>
          <w:sz w:val="28"/>
          <w:szCs w:val="28"/>
        </w:rPr>
        <w:t>length</w:t>
      </w:r>
      <w:r w:rsidRPr="00D82E94">
        <w:rPr>
          <w:rFonts w:ascii="Cambria" w:eastAsia="Noteworthy" w:hAnsi="Cambria" w:cs="Noteworthy"/>
          <w:color w:val="000000"/>
          <w:sz w:val="28"/>
          <w:szCs w:val="28"/>
        </w:rPr>
        <w:t xml:space="preserve"> usually appears to be th</w:t>
      </w:r>
      <w:r w:rsidRPr="00D82E94">
        <w:rPr>
          <w:rFonts w:ascii="Cambria" w:eastAsia="Noteworthy" w:hAnsi="Cambria" w:cs="Noteworthy"/>
          <w:color w:val="000000"/>
          <w:sz w:val="28"/>
          <w:szCs w:val="28"/>
        </w:rPr>
        <w:t>e same due to the curl of the Texel guinea pig's hair. Apparently, its curly hair feature stems for the genes of the Rex guinea pig which possesses such features too.</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The curls normally covers its entire body, the stomach included.</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2. Facial hairs: In sp</w:t>
      </w:r>
      <w:r w:rsidRPr="00D82E94">
        <w:rPr>
          <w:rFonts w:ascii="Cambria" w:eastAsia="Noteworthy" w:hAnsi="Cambria" w:cs="Noteworthy"/>
          <w:color w:val="000000"/>
          <w:sz w:val="28"/>
          <w:szCs w:val="28"/>
        </w:rPr>
        <w:t xml:space="preserve">ite of their long body hair, the facial hair of the Texel guinea pig is quite short in comparison with its body hair and the facial hair of other breeds. The facial hair is mostly short to </w:t>
      </w:r>
      <w:r w:rsidRPr="00D82E94">
        <w:rPr>
          <w:rFonts w:ascii="Cambria" w:eastAsia="Noteworthy" w:hAnsi="Cambria" w:cs="Noteworthy"/>
          <w:color w:val="000000"/>
          <w:sz w:val="28"/>
          <w:szCs w:val="28"/>
        </w:rPr>
        <w:lastRenderedPageBreak/>
        <w:t>prevent suffocation in their body coat. Depending on genetics, ther</w:t>
      </w:r>
      <w:r w:rsidRPr="00D82E94">
        <w:rPr>
          <w:rFonts w:ascii="Cambria" w:eastAsia="Noteworthy" w:hAnsi="Cambria" w:cs="Noteworthy"/>
          <w:color w:val="000000"/>
          <w:sz w:val="28"/>
          <w:szCs w:val="28"/>
        </w:rPr>
        <w:t>e is variation in their facial hairs from cavy to cavy.</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Not all Texel guinea pigs have hairs under their ears and jawlines and variation occurs in those that have hairs in these body parts.</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3. Short body length: Shortness of body length is another featur</w:t>
      </w:r>
      <w:r w:rsidRPr="00D82E94">
        <w:rPr>
          <w:rFonts w:ascii="Cambria" w:eastAsia="Noteworthy" w:hAnsi="Cambria" w:cs="Noteworthy"/>
          <w:color w:val="000000"/>
          <w:sz w:val="28"/>
          <w:szCs w:val="28"/>
        </w:rPr>
        <w:t>e of the Texel guinea pig. Comparing this specie with other species of guinea pigs, the Texel guinea pig's body length is smaller than others.</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4. Similar to the Silkie/Sheltie guinea pig: Sharing a gene with the Silkie guinea pig, the Texel guinea pig re</w:t>
      </w:r>
      <w:r w:rsidRPr="00D82E94">
        <w:rPr>
          <w:rFonts w:ascii="Cambria" w:eastAsia="Noteworthy" w:hAnsi="Cambria" w:cs="Noteworthy"/>
          <w:color w:val="000000"/>
          <w:sz w:val="28"/>
          <w:szCs w:val="28"/>
        </w:rPr>
        <w:t>sembles the Sheltie guinea pigs in many obvious areas. The similarity in features makes the Texel guinea pig to be compared to the Silkie guinea pig specie more than any other species</w:t>
      </w:r>
      <w:r w:rsidRPr="00D82E94">
        <w:rPr>
          <w:rFonts w:ascii="Cambria" w:eastAsia="Noteworthy" w:hAnsi="Cambria" w:cs="Noteworthy"/>
          <w:color w:val="000000"/>
          <w:sz w:val="28"/>
          <w:szCs w:val="28"/>
        </w:rPr>
        <w:t xml:space="preserve"> of guinea pigs.</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5. Senses: As with other guinea pigs, the Texel guinea </w:t>
      </w:r>
      <w:r w:rsidRPr="00D82E94">
        <w:rPr>
          <w:rFonts w:ascii="Cambria" w:eastAsia="Noteworthy" w:hAnsi="Cambria" w:cs="Noteworthy"/>
          <w:color w:val="000000"/>
          <w:sz w:val="28"/>
          <w:szCs w:val="28"/>
        </w:rPr>
        <w:t>pigs have good hearing sense, a fantastic smelling ability and sharp sense of contact. However, they have very poor eyesight.</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6. Lifespan: The lifespan of the Texel guinea pig ranges between four to seven years.</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lastRenderedPageBreak/>
        <w:t>7. Caring: At birth, the rodents don't n</w:t>
      </w:r>
      <w:r w:rsidRPr="00D82E94">
        <w:rPr>
          <w:rFonts w:ascii="Cambria" w:eastAsia="Noteworthy" w:hAnsi="Cambria" w:cs="Noteworthy"/>
          <w:color w:val="000000"/>
          <w:sz w:val="28"/>
          <w:szCs w:val="28"/>
        </w:rPr>
        <w:t>eed a lot of caring as babies are born with walking ability already. Due to the their curly coat nature and its likelihood to be entangled, the Texel guinea pig consistently demands a daily basis grooming, hence they are not recommended to be raised by sma</w:t>
      </w:r>
      <w:r w:rsidRPr="00D82E94">
        <w:rPr>
          <w:rFonts w:ascii="Cambria" w:eastAsia="Noteworthy" w:hAnsi="Cambria" w:cs="Noteworthy"/>
          <w:color w:val="000000"/>
          <w:sz w:val="28"/>
          <w:szCs w:val="28"/>
        </w:rPr>
        <w:t>ll children and first-time owners.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They share similar cage setups to other breeds of guinea pigs.</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8. Head: The head of the Texel guinea pig are round and wide. They have a round nose with big, bold eyes which are also round.</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9. Dieting: The Texel </w:t>
      </w:r>
      <w:r w:rsidRPr="00D82E94">
        <w:rPr>
          <w:rFonts w:ascii="Cambria" w:eastAsia="Noteworthy" w:hAnsi="Cambria" w:cs="Noteworthy"/>
          <w:color w:val="000000"/>
          <w:sz w:val="28"/>
          <w:szCs w:val="28"/>
        </w:rPr>
        <w:t>guinea pig's diet are fairly easy as they share similar diets with other guinea pig breeds.</w:t>
      </w:r>
    </w:p>
    <w:p w:rsidR="002832B2" w:rsidRPr="00D82E94" w:rsidRDefault="002832B2" w:rsidP="00D82E94">
      <w:pPr>
        <w:spacing w:line="360" w:lineRule="auto"/>
        <w:rPr>
          <w:rFonts w:ascii="Cambria" w:eastAsia="Noteworthy" w:hAnsi="Cambria" w:cs="Noteworthy"/>
          <w:sz w:val="28"/>
          <w:szCs w:val="28"/>
        </w:rPr>
      </w:pPr>
    </w:p>
    <w:p w:rsidR="002832B2" w:rsidRPr="00D82E94" w:rsidRDefault="002832B2" w:rsidP="00D82E94">
      <w:pPr>
        <w:pStyle w:val="NormalWeb"/>
        <w:widowControl/>
        <w:spacing w:after="0" w:line="360" w:lineRule="auto"/>
        <w:jc w:val="center"/>
        <w:rPr>
          <w:rFonts w:ascii="Cambria" w:eastAsia="Noteworthy" w:hAnsi="Cambria" w:cs="Noteworthy"/>
          <w:b/>
          <w:color w:val="000000"/>
          <w:sz w:val="28"/>
          <w:szCs w:val="28"/>
        </w:rPr>
      </w:pPr>
    </w:p>
    <w:p w:rsidR="002832B2" w:rsidRPr="00D82E94" w:rsidRDefault="00D82E94" w:rsidP="00D82E94">
      <w:pPr>
        <w:pStyle w:val="NormalWeb"/>
        <w:widowControl/>
        <w:spacing w:after="0" w:line="360" w:lineRule="auto"/>
        <w:jc w:val="center"/>
        <w:rPr>
          <w:rFonts w:ascii="Cambria" w:eastAsia="Noteworthy" w:hAnsi="Cambria" w:cs="Noteworthy"/>
          <w:color w:val="000000"/>
          <w:sz w:val="28"/>
          <w:szCs w:val="28"/>
        </w:rPr>
      </w:pPr>
      <w:r w:rsidRPr="00D82E94">
        <w:rPr>
          <w:rFonts w:ascii="Cambria" w:eastAsia="Noteworthy" w:hAnsi="Cambria" w:cs="Noteworthy"/>
          <w:b/>
          <w:color w:val="000000"/>
          <w:sz w:val="28"/>
          <w:szCs w:val="28"/>
        </w:rPr>
        <w:t>ORIGIN AND HISTORY OF THE TEXEL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Originating from England, the Texel guinea pig resulted from the crossbreeding of the Sheltie guinea pig and Rex guinea</w:t>
      </w:r>
      <w:r w:rsidRPr="00D82E94">
        <w:rPr>
          <w:rFonts w:ascii="Cambria" w:eastAsia="Noteworthy" w:hAnsi="Cambria" w:cs="Noteworthy"/>
          <w:color w:val="000000"/>
          <w:sz w:val="28"/>
          <w:szCs w:val="28"/>
        </w:rPr>
        <w:t xml:space="preserve"> pig species respectively. Amongst the breeds of new species of cavies, the Texel guinea pig received its official acknowledgement in 1998 by the American Cavy Breeders Association (ACBA). Differing from regular species of guinea pigs by their smooth, soft</w:t>
      </w:r>
      <w:r w:rsidRPr="00D82E94">
        <w:rPr>
          <w:rFonts w:ascii="Cambria" w:eastAsia="Noteworthy" w:hAnsi="Cambria" w:cs="Noteworthy"/>
          <w:color w:val="000000"/>
          <w:sz w:val="28"/>
          <w:szCs w:val="28"/>
        </w:rPr>
        <w:t xml:space="preserve"> and curly coats, the Texel guinea pig also come in various colors. They are not easily acquired </w:t>
      </w:r>
      <w:r w:rsidRPr="00D82E94">
        <w:rPr>
          <w:rFonts w:ascii="Cambria" w:eastAsia="Noteworthy" w:hAnsi="Cambria" w:cs="Noteworthy"/>
          <w:color w:val="000000"/>
          <w:sz w:val="28"/>
          <w:szCs w:val="28"/>
        </w:rPr>
        <w:lastRenderedPageBreak/>
        <w:t>from regular pet stores but easily obtained from rescues and breeders and are harder to get compared to other guinea pig species. Today, the Texel guinea pig h</w:t>
      </w:r>
      <w:r w:rsidRPr="00D82E94">
        <w:rPr>
          <w:rFonts w:ascii="Cambria" w:eastAsia="Noteworthy" w:hAnsi="Cambria" w:cs="Noteworthy"/>
          <w:color w:val="000000"/>
          <w:sz w:val="28"/>
          <w:szCs w:val="28"/>
        </w:rPr>
        <w:t>as been seen as a wonderful addition to pet owners but has this always been the case? What is the history of this adorable creature? Let's peer into the fabric of time.</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b/>
          <w:i/>
          <w:color w:val="000000"/>
          <w:sz w:val="28"/>
          <w:szCs w:val="28"/>
        </w:rPr>
        <w:t>History of the Texel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This breed of guinea pig originates from guinea pigs </w:t>
      </w:r>
      <w:r w:rsidRPr="00D82E94">
        <w:rPr>
          <w:rFonts w:ascii="Cambria" w:eastAsia="Noteworthy" w:hAnsi="Cambria" w:cs="Noteworthy"/>
          <w:color w:val="000000"/>
          <w:sz w:val="28"/>
          <w:szCs w:val="28"/>
        </w:rPr>
        <w:t>through genetic mutation. . A good place to start telling their history is to mention how Guinea pigs first existed.</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Guinea pigs originated during ancient tribal times from South America and has its early history in that continent. Around the year 5000BC, </w:t>
      </w:r>
      <w:r w:rsidRPr="00D82E94">
        <w:rPr>
          <w:rFonts w:ascii="Cambria" w:eastAsia="Noteworthy" w:hAnsi="Cambria" w:cs="Noteworthy"/>
          <w:color w:val="000000"/>
          <w:sz w:val="28"/>
          <w:szCs w:val="28"/>
        </w:rPr>
        <w:t>they were very abundant in the western and northern regions of the continent and mainly in grassy and deserted regions which comprises of Modern-day Bolivia, Columbia, Ecuador and Peru. They were reared mainly as food.</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Soon, their purpose of domestication </w:t>
      </w:r>
      <w:r w:rsidRPr="00D82E94">
        <w:rPr>
          <w:rFonts w:ascii="Cambria" w:eastAsia="Noteworthy" w:hAnsi="Cambria" w:cs="Noteworthy"/>
          <w:color w:val="000000"/>
          <w:sz w:val="28"/>
          <w:szCs w:val="28"/>
        </w:rPr>
        <w:t>changed from food source to domestic companions and pets. They were offered as</w:t>
      </w:r>
      <w:r w:rsidRPr="00D82E94">
        <w:rPr>
          <w:rFonts w:ascii="Cambria" w:eastAsia="Noteworthy" w:hAnsi="Cambria" w:cs="Noteworthy"/>
          <w:color w:val="000000"/>
          <w:sz w:val="28"/>
          <w:szCs w:val="28"/>
        </w:rPr>
        <w:t xml:space="preserve"> </w:t>
      </w:r>
      <w:r w:rsidRPr="00D82E94">
        <w:rPr>
          <w:rFonts w:ascii="Cambria" w:eastAsia="Noteworthy" w:hAnsi="Cambria" w:cs="Noteworthy"/>
          <w:color w:val="000000"/>
          <w:sz w:val="28"/>
          <w:szCs w:val="28"/>
        </w:rPr>
        <w:t>gifts amongst these tribes on many important ceremonies, which describes their level of importance and the great role they played in the history of these tribes. Black guinea pi</w:t>
      </w:r>
      <w:r w:rsidRPr="00D82E94">
        <w:rPr>
          <w:rFonts w:ascii="Cambria" w:eastAsia="Noteworthy" w:hAnsi="Cambria" w:cs="Noteworthy"/>
          <w:color w:val="000000"/>
          <w:sz w:val="28"/>
          <w:szCs w:val="28"/>
        </w:rPr>
        <w:t xml:space="preserve">gs were used in diagnosing diseases as natives of these tribe were of the belief that this animal could </w:t>
      </w:r>
      <w:r w:rsidRPr="00D82E94">
        <w:rPr>
          <w:rFonts w:ascii="Cambria" w:eastAsia="Noteworthy" w:hAnsi="Cambria" w:cs="Noteworthy"/>
          <w:color w:val="000000"/>
          <w:sz w:val="28"/>
          <w:szCs w:val="28"/>
        </w:rPr>
        <w:lastRenderedPageBreak/>
        <w:t>discover a sickness. Guinea pigs were worshipped and used as arts by the Moche tribe (found in modern-day Peru). Archeologists have unearthed many artwo</w:t>
      </w:r>
      <w:r w:rsidRPr="00D82E94">
        <w:rPr>
          <w:rFonts w:ascii="Cambria" w:eastAsia="Noteworthy" w:hAnsi="Cambria" w:cs="Noteworthy"/>
          <w:color w:val="000000"/>
          <w:sz w:val="28"/>
          <w:szCs w:val="28"/>
        </w:rPr>
        <w:t>rks and statues of ancient guinea pigs in Peru and Ecuador respectively which supports the fact that this animals were worshipped and further goes on to show their importance to these tribes.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Various types of guinea pigs started emanating within 1200AD an</w:t>
      </w:r>
      <w:r w:rsidRPr="00D82E94">
        <w:rPr>
          <w:rFonts w:ascii="Cambria" w:eastAsia="Noteworthy" w:hAnsi="Cambria" w:cs="Noteworthy"/>
          <w:color w:val="000000"/>
          <w:sz w:val="28"/>
          <w:szCs w:val="28"/>
        </w:rPr>
        <w:t>d the 14</w:t>
      </w:r>
      <w:r w:rsidRPr="00D82E94">
        <w:rPr>
          <w:rFonts w:ascii="Cambria" w:eastAsia="Noteworthy" w:hAnsi="Cambria" w:cs="Noteworthy"/>
          <w:color w:val="000000"/>
          <w:sz w:val="28"/>
          <w:szCs w:val="28"/>
          <w:vertAlign w:val="superscript"/>
        </w:rPr>
        <w:t>th </w:t>
      </w:r>
      <w:r w:rsidRPr="00D82E94">
        <w:rPr>
          <w:rFonts w:ascii="Cambria" w:eastAsia="Noteworthy" w:hAnsi="Cambria" w:cs="Noteworthy"/>
          <w:color w:val="000000"/>
          <w:sz w:val="28"/>
          <w:szCs w:val="28"/>
        </w:rPr>
        <w:t>century, becoming a widely known pet amongst rich families. They later got to Europe through trading as many European traders came into those areas. Reports also have it that guinea pigs existed in the Caribbean. Today it ranks high amongst the </w:t>
      </w:r>
      <w:r w:rsidRPr="00D82E94">
        <w:rPr>
          <w:rFonts w:ascii="Cambria" w:eastAsia="Noteworthy" w:hAnsi="Cambria" w:cs="Noteworthy"/>
          <w:color w:val="000000"/>
          <w:sz w:val="28"/>
          <w:szCs w:val="28"/>
        </w:rPr>
        <w:t>famous pets around the world.</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As the pet became common in Europe over the centuries, the crossbreeding which produced the Texel is believed to have happened in 1980's in England. The genetic mutation process involved crossbreeding a Silkie with a Rex guine</w:t>
      </w:r>
      <w:r w:rsidRPr="00D82E94">
        <w:rPr>
          <w:rFonts w:ascii="Cambria" w:eastAsia="Noteworthy" w:hAnsi="Cambria" w:cs="Noteworthy"/>
          <w:color w:val="000000"/>
          <w:sz w:val="28"/>
          <w:szCs w:val="28"/>
        </w:rPr>
        <w:t>a pig respectively. Through several more crosses through some years, the Texel breed has evolved and uncertainty remains over the exact details of the crossings that yielded the long curly-haired Texel. It could no longer be ignored as it was popping up in</w:t>
      </w:r>
      <w:r w:rsidRPr="00D82E94">
        <w:rPr>
          <w:rFonts w:ascii="Cambria" w:eastAsia="Noteworthy" w:hAnsi="Cambria" w:cs="Noteworthy"/>
          <w:color w:val="000000"/>
          <w:sz w:val="28"/>
          <w:szCs w:val="28"/>
        </w:rPr>
        <w:t xml:space="preserve"> competitions, shows and peoples home leading to its ACBA recognition in 1998.</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lastRenderedPageBreak/>
        <w:t>The Texel guinea pig is a new member of the cavy breeds. It is amongst the popular guinea pig breeds to be reared today.</w:t>
      </w:r>
    </w:p>
    <w:p w:rsidR="002832B2" w:rsidRPr="00D82E94" w:rsidRDefault="002832B2" w:rsidP="00D82E94">
      <w:pPr>
        <w:pStyle w:val="NormalWeb"/>
        <w:widowControl/>
        <w:spacing w:after="0" w:line="360" w:lineRule="auto"/>
        <w:rPr>
          <w:rFonts w:ascii="Cambria" w:eastAsia="Noteworthy" w:hAnsi="Cambria" w:cs="Noteworthy"/>
          <w:b/>
          <w:color w:val="000000"/>
          <w:sz w:val="28"/>
          <w:szCs w:val="28"/>
        </w:rPr>
      </w:pPr>
    </w:p>
    <w:p w:rsidR="002832B2" w:rsidRPr="00D82E94" w:rsidRDefault="002832B2" w:rsidP="00D82E94">
      <w:pPr>
        <w:pStyle w:val="NormalWeb"/>
        <w:widowControl/>
        <w:spacing w:after="0" w:line="360" w:lineRule="auto"/>
        <w:jc w:val="center"/>
        <w:rPr>
          <w:rFonts w:ascii="Cambria" w:eastAsia="Noteworthy" w:hAnsi="Cambria" w:cs="Noteworthy"/>
          <w:b/>
          <w:color w:val="000000"/>
          <w:sz w:val="28"/>
          <w:szCs w:val="28"/>
        </w:rPr>
      </w:pPr>
    </w:p>
    <w:p w:rsidR="002832B2" w:rsidRPr="00D82E94" w:rsidRDefault="002832B2"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D82E94" w:rsidRDefault="00D82E94" w:rsidP="00D82E94">
      <w:pPr>
        <w:pStyle w:val="NormalWeb"/>
        <w:widowControl/>
        <w:spacing w:after="0" w:line="360" w:lineRule="auto"/>
        <w:jc w:val="center"/>
        <w:rPr>
          <w:rFonts w:ascii="Cambria" w:eastAsia="Noteworthy" w:hAnsi="Cambria" w:cs="Noteworthy"/>
          <w:b/>
          <w:color w:val="000000"/>
          <w:sz w:val="28"/>
          <w:szCs w:val="28"/>
        </w:rPr>
      </w:pPr>
    </w:p>
    <w:p w:rsidR="002832B2" w:rsidRPr="00D82E94" w:rsidRDefault="00D82E94" w:rsidP="00D82E94">
      <w:pPr>
        <w:pStyle w:val="NormalWeb"/>
        <w:widowControl/>
        <w:spacing w:after="0" w:line="360" w:lineRule="auto"/>
        <w:jc w:val="center"/>
        <w:rPr>
          <w:rFonts w:ascii="Cambria" w:eastAsia="Noteworthy" w:hAnsi="Cambria" w:cs="Noteworthy"/>
          <w:color w:val="000000"/>
          <w:sz w:val="28"/>
          <w:szCs w:val="28"/>
        </w:rPr>
      </w:pPr>
      <w:r w:rsidRPr="00D82E94">
        <w:rPr>
          <w:rFonts w:ascii="Cambria" w:eastAsia="Noteworthy" w:hAnsi="Cambria" w:cs="Noteworthy"/>
          <w:b/>
          <w:color w:val="000000"/>
          <w:sz w:val="28"/>
          <w:szCs w:val="28"/>
        </w:rPr>
        <w:lastRenderedPageBreak/>
        <w:t>FACTS OF THE TEXEL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Also known as the "long</w:t>
      </w:r>
      <w:r w:rsidRPr="00D82E94">
        <w:rPr>
          <w:rFonts w:ascii="Cambria" w:eastAsia="Noteworthy" w:hAnsi="Cambria" w:cs="Noteworthy"/>
          <w:color w:val="000000"/>
          <w:sz w:val="28"/>
          <w:szCs w:val="28"/>
        </w:rPr>
        <w:t>- haired Sheltie", the Texel guinea pig which originates from genetic mutation is known to be an adorable pet to own. Differing from other guinea pigs, it is one of the newest of its kind. Here are some</w:t>
      </w:r>
      <w:r w:rsidRPr="00D82E94">
        <w:rPr>
          <w:rFonts w:ascii="Cambria" w:eastAsia="Noteworthy" w:hAnsi="Cambria" w:cs="Noteworthy"/>
          <w:b/>
          <w:i/>
          <w:color w:val="000000"/>
          <w:sz w:val="28"/>
          <w:szCs w:val="28"/>
        </w:rPr>
        <w:t> facts</w:t>
      </w:r>
      <w:r w:rsidRPr="00D82E94">
        <w:rPr>
          <w:rFonts w:ascii="Cambria" w:eastAsia="Noteworthy" w:hAnsi="Cambria" w:cs="Noteworthy"/>
          <w:color w:val="000000"/>
          <w:sz w:val="28"/>
          <w:szCs w:val="28"/>
        </w:rPr>
        <w:t> about the Texel</w:t>
      </w:r>
      <w:r w:rsidRPr="00D82E94">
        <w:rPr>
          <w:rFonts w:ascii="Cambria" w:eastAsia="Noteworthy" w:hAnsi="Cambria" w:cs="Noteworthy"/>
          <w:color w:val="000000"/>
          <w:sz w:val="28"/>
          <w:szCs w:val="28"/>
        </w:rPr>
        <w:t xml:space="preserve"> guinea pig. They include: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color w:val="000000"/>
          <w:kern w:val="0"/>
          <w:sz w:val="28"/>
          <w:szCs w:val="28"/>
          <w:lang w:bidi="ar"/>
        </w:rPr>
        <w:t>The Texel guinea pig has long curly hairs which are longer compared to the Sheltie/ Silkie brand.</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 Texel guinea pig is a result of genetic mutation. It is the product of crossbreeding the long haired Silkie guinea pig and curly coated Rex guinea pig.</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 crossbreeding is thought to have taken place in England in the 1980'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It sits alongside the Teddy guinea pig and Skinny guinea pigs which are part of the newest set of cavy breed.</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As with other guinea pigs, they have good hearing sense.</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 co</w:t>
      </w:r>
      <w:r w:rsidRPr="00D82E94">
        <w:rPr>
          <w:rFonts w:ascii="Cambria" w:eastAsia="Noteworthy" w:hAnsi="Cambria" w:cs="Noteworthy"/>
          <w:color w:val="000000"/>
          <w:kern w:val="0"/>
          <w:sz w:val="28"/>
          <w:szCs w:val="28"/>
          <w:lang w:bidi="ar"/>
        </w:rPr>
        <w:t>ntact abilities and range of smell of the Texel guinea pig is very good.</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y have poor eyesight.</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ir facial hair varies from cavy to cavy based on genetic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 average lifespan of the Texel guinea pig is within four to seven year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lastRenderedPageBreak/>
        <w:t>● The range of</w:t>
      </w:r>
      <w:r w:rsidRPr="00D82E94">
        <w:rPr>
          <w:rFonts w:ascii="Cambria" w:eastAsia="Noteworthy" w:hAnsi="Cambria" w:cs="Noteworthy"/>
          <w:color w:val="000000"/>
          <w:kern w:val="0"/>
          <w:sz w:val="28"/>
          <w:szCs w:val="28"/>
          <w:lang w:bidi="ar"/>
        </w:rPr>
        <w:t xml:space="preserve"> the litter size of the Texel guinea pig is about one to six and the average is three.</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It takes a period of 60-70 days or nine to ten weeks for the gestation period of</w:t>
      </w:r>
      <w:r w:rsidRPr="00D82E94">
        <w:rPr>
          <w:rFonts w:ascii="Cambria" w:eastAsia="Noteworthy" w:hAnsi="Cambria" w:cs="Noteworthy"/>
          <w:color w:val="000000"/>
          <w:kern w:val="0"/>
          <w:sz w:val="28"/>
          <w:szCs w:val="28"/>
          <w:lang w:bidi="ar"/>
        </w:rPr>
        <w:t xml:space="preserve"> time it takes for a mother to carry a baby inside the womb to occur.</w:t>
      </w:r>
    </w:p>
    <w:p w:rsidR="002832B2" w:rsidRPr="00D82E94" w:rsidRDefault="00D82E94" w:rsidP="00D82E94">
      <w:pPr>
        <w:widowControl/>
        <w:spacing w:after="0" w:line="360" w:lineRule="auto"/>
        <w:rPr>
          <w:rFonts w:ascii="Cambria" w:eastAsia="Noteworthy" w:hAnsi="Cambria" w:cs="Noteworthy"/>
          <w:color w:val="000000"/>
          <w:sz w:val="28"/>
          <w:szCs w:val="28"/>
        </w:rPr>
      </w:pPr>
      <w:r>
        <w:rPr>
          <w:rFonts w:ascii="Cambria" w:eastAsia="Noteworthy" w:hAnsi="Cambria" w:cs="Noteworthy"/>
          <w:color w:val="000000"/>
          <w:kern w:val="0"/>
          <w:sz w:val="28"/>
          <w:szCs w:val="28"/>
          <w:lang w:bidi="ar"/>
        </w:rPr>
        <w:t xml:space="preserve">● The </w:t>
      </w:r>
      <w:r w:rsidRPr="00D82E94">
        <w:rPr>
          <w:rFonts w:ascii="Cambria" w:eastAsia="Noteworthy" w:hAnsi="Cambria" w:cs="Noteworthy"/>
          <w:color w:val="000000"/>
          <w:kern w:val="0"/>
          <w:sz w:val="28"/>
          <w:szCs w:val="28"/>
          <w:lang w:bidi="ar"/>
        </w:rPr>
        <w:t xml:space="preserve">babies </w:t>
      </w:r>
      <w:r w:rsidRPr="00D82E94">
        <w:rPr>
          <w:rFonts w:ascii="Cambria" w:eastAsia="Noteworthy" w:hAnsi="Cambria" w:cs="Noteworthy"/>
          <w:color w:val="000000"/>
          <w:kern w:val="0"/>
          <w:sz w:val="28"/>
          <w:szCs w:val="28"/>
          <w:lang w:bidi="ar"/>
        </w:rPr>
        <w:t>are born active and have walking abilities at birth.</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 female or sow is more likely to die from diseases when breeding and these chances increases with rise in temperature.</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xml:space="preserve">● Small litters poses more danger to the mother as these rodents are bigger in </w:t>
      </w:r>
      <w:r w:rsidRPr="00D82E94">
        <w:rPr>
          <w:rFonts w:ascii="Cambria" w:eastAsia="Noteworthy" w:hAnsi="Cambria" w:cs="Noteworthy"/>
          <w:color w:val="000000"/>
          <w:kern w:val="0"/>
          <w:sz w:val="28"/>
          <w:szCs w:val="28"/>
          <w:lang w:bidi="ar"/>
        </w:rPr>
        <w:t>size. Likewise, the</w:t>
      </w:r>
      <w:r w:rsidRPr="00D82E94">
        <w:rPr>
          <w:rFonts w:ascii="Cambria" w:eastAsia="Noteworthy" w:hAnsi="Cambria" w:cs="Noteworthy"/>
          <w:color w:val="000000"/>
          <w:kern w:val="0"/>
          <w:sz w:val="28"/>
          <w:szCs w:val="28"/>
          <w:lang w:bidi="ar"/>
        </w:rPr>
        <w:t xml:space="preserve"> life of offspring</w:t>
      </w:r>
      <w:r w:rsidRPr="00D82E94">
        <w:rPr>
          <w:rFonts w:ascii="Cambria" w:eastAsia="Noteworthy" w:hAnsi="Cambria" w:cs="Noteworthy"/>
          <w:color w:val="000000"/>
          <w:kern w:val="0"/>
          <w:sz w:val="28"/>
          <w:szCs w:val="28"/>
          <w:lang w:bidi="ar"/>
        </w:rPr>
        <w:t xml:space="preserve"> are at risk from large litter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color w:val="000000"/>
          <w:kern w:val="0"/>
          <w:sz w:val="28"/>
          <w:szCs w:val="28"/>
          <w:lang w:bidi="ar"/>
        </w:rPr>
        <w:t>They</w:t>
      </w:r>
      <w:r w:rsidRPr="00D82E94">
        <w:rPr>
          <w:rFonts w:ascii="Cambria" w:eastAsia="Noteworthy" w:hAnsi="Cambria" w:cs="Noteworthy"/>
          <w:color w:val="000000"/>
          <w:kern w:val="0"/>
          <w:sz w:val="28"/>
          <w:szCs w:val="28"/>
          <w:lang w:bidi="ar"/>
        </w:rPr>
        <w:t xml:space="preserve"> require much grooming as their rich, thick long coats are the most difficult to manage among other breed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ir body coat needs to be brushed regularly, at least daily to preve</w:t>
      </w:r>
      <w:r w:rsidRPr="00D82E94">
        <w:rPr>
          <w:rFonts w:ascii="Cambria" w:eastAsia="Noteworthy" w:hAnsi="Cambria" w:cs="Noteworthy"/>
          <w:color w:val="000000"/>
          <w:kern w:val="0"/>
          <w:sz w:val="28"/>
          <w:szCs w:val="28"/>
          <w:lang w:bidi="ar"/>
        </w:rPr>
        <w:t>nt parasites and other items from getting stuck or entangled, it needs to be trimmed or cut at some point.</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hen compared to other types of guinea pigs, the Texel guinea pig have short body length.</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 Texel guinea pig has large, wide and round face.</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color w:val="000000"/>
          <w:kern w:val="0"/>
          <w:sz w:val="28"/>
          <w:szCs w:val="28"/>
          <w:lang w:bidi="ar"/>
        </w:rPr>
        <w:t>They do not always have hairs beneath their jawlines and ears. Some do and others don't.</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y share similar diets with other breeds of guinea p</w:t>
      </w:r>
      <w:bookmarkStart w:id="0" w:name="_GoBack"/>
      <w:bookmarkEnd w:id="0"/>
      <w:r w:rsidRPr="00D82E94">
        <w:rPr>
          <w:rFonts w:ascii="Cambria" w:eastAsia="Noteworthy" w:hAnsi="Cambria" w:cs="Noteworthy"/>
          <w:color w:val="000000"/>
          <w:kern w:val="0"/>
          <w:sz w:val="28"/>
          <w:szCs w:val="28"/>
          <w:lang w:bidi="ar"/>
        </w:rPr>
        <w:t>ig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lastRenderedPageBreak/>
        <w:t>● </w:t>
      </w:r>
      <w:proofErr w:type="gramStart"/>
      <w:r w:rsidRPr="00D82E94">
        <w:rPr>
          <w:rFonts w:ascii="Cambria" w:eastAsia="Noteworthy" w:hAnsi="Cambria" w:cs="Noteworthy"/>
          <w:color w:val="000000"/>
          <w:kern w:val="0"/>
          <w:sz w:val="28"/>
          <w:szCs w:val="28"/>
          <w:lang w:bidi="ar"/>
        </w:rPr>
        <w:t>They</w:t>
      </w:r>
      <w:proofErr w:type="gramEnd"/>
      <w:r w:rsidRPr="00D82E94">
        <w:rPr>
          <w:rFonts w:ascii="Cambria" w:eastAsia="Noteworthy" w:hAnsi="Cambria" w:cs="Noteworthy"/>
          <w:color w:val="000000"/>
          <w:kern w:val="0"/>
          <w:sz w:val="28"/>
          <w:szCs w:val="28"/>
          <w:lang w:bidi="ar"/>
        </w:rPr>
        <w:t xml:space="preserve"> cannot manufacture their own vitamin C, so they external intake of the vitamin by eating leafy vege</w:t>
      </w:r>
      <w:r w:rsidRPr="00D82E94">
        <w:rPr>
          <w:rFonts w:ascii="Cambria" w:eastAsia="Noteworthy" w:hAnsi="Cambria" w:cs="Noteworthy"/>
          <w:color w:val="000000"/>
          <w:kern w:val="0"/>
          <w:sz w:val="28"/>
          <w:szCs w:val="28"/>
          <w:lang w:bidi="ar"/>
        </w:rPr>
        <w:t>tables, green and fruit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proofErr w:type="gramStart"/>
      <w:r w:rsidRPr="00D82E94">
        <w:rPr>
          <w:rFonts w:ascii="Cambria" w:eastAsia="Noteworthy" w:hAnsi="Cambria" w:cs="Noteworthy"/>
          <w:color w:val="000000"/>
          <w:kern w:val="0"/>
          <w:sz w:val="28"/>
          <w:szCs w:val="28"/>
          <w:lang w:bidi="ar"/>
        </w:rPr>
        <w:t>They</w:t>
      </w:r>
      <w:proofErr w:type="gramEnd"/>
      <w:r w:rsidRPr="00D82E94">
        <w:rPr>
          <w:rFonts w:ascii="Cambria" w:eastAsia="Noteworthy" w:hAnsi="Cambria" w:cs="Noteworthy"/>
          <w:color w:val="000000"/>
          <w:kern w:val="0"/>
          <w:sz w:val="28"/>
          <w:szCs w:val="28"/>
          <w:lang w:bidi="ar"/>
        </w:rPr>
        <w:t xml:space="preserve"> live in similar cages to other breeds of guinea pig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Soft Shampoos can be used to bathe them to maintain hygiene.</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The Texel guinea pigs are used as show pets because of their amazing appearance. Guinea pig shows are pl</w:t>
      </w:r>
      <w:r w:rsidRPr="00D82E94">
        <w:rPr>
          <w:rFonts w:ascii="Cambria" w:eastAsia="Noteworthy" w:hAnsi="Cambria" w:cs="Noteworthy"/>
          <w:color w:val="000000"/>
          <w:kern w:val="0"/>
          <w:sz w:val="28"/>
          <w:szCs w:val="28"/>
          <w:lang w:bidi="ar"/>
        </w:rPr>
        <w:t>atforms used in exhibiting the general identity and beauty of a pet (Texel guinea pig). These shows have a panel of judges who decides winners based on the appearance, overall beauty and character of each participant (Texel guinea pig)."</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xml:space="preserve">● Satin </w:t>
      </w:r>
      <w:proofErr w:type="spellStart"/>
      <w:r w:rsidRPr="00D82E94">
        <w:rPr>
          <w:rFonts w:ascii="Cambria" w:eastAsia="Noteworthy" w:hAnsi="Cambria" w:cs="Noteworthy"/>
          <w:color w:val="000000"/>
          <w:kern w:val="0"/>
          <w:sz w:val="28"/>
          <w:szCs w:val="28"/>
          <w:lang w:bidi="ar"/>
        </w:rPr>
        <w:t>Texels</w:t>
      </w:r>
      <w:proofErr w:type="spellEnd"/>
      <w:r w:rsidRPr="00D82E94">
        <w:rPr>
          <w:rFonts w:ascii="Cambria" w:eastAsia="Noteworthy" w:hAnsi="Cambria" w:cs="Noteworthy"/>
          <w:color w:val="000000"/>
          <w:kern w:val="0"/>
          <w:sz w:val="28"/>
          <w:szCs w:val="28"/>
          <w:lang w:bidi="ar"/>
        </w:rPr>
        <w:t xml:space="preserve"> als</w:t>
      </w:r>
      <w:r w:rsidRPr="00D82E94">
        <w:rPr>
          <w:rFonts w:ascii="Cambria" w:eastAsia="Noteworthy" w:hAnsi="Cambria" w:cs="Noteworthy"/>
          <w:color w:val="000000"/>
          <w:kern w:val="0"/>
          <w:sz w:val="28"/>
          <w:szCs w:val="28"/>
          <w:lang w:bidi="ar"/>
        </w:rPr>
        <w:t>o exist, these are guinea pigs with denser and shinier covers.</w:t>
      </w:r>
    </w:p>
    <w:p w:rsidR="002832B2" w:rsidRPr="00D82E94" w:rsidRDefault="002832B2" w:rsidP="00D82E94">
      <w:pPr>
        <w:pStyle w:val="NormalWeb"/>
        <w:widowControl/>
        <w:spacing w:after="0" w:line="360" w:lineRule="auto"/>
        <w:rPr>
          <w:rFonts w:ascii="Cambria" w:eastAsia="Noteworthy" w:hAnsi="Cambria" w:cs="Noteworthy"/>
          <w:color w:val="000000"/>
          <w:sz w:val="28"/>
          <w:szCs w:val="28"/>
        </w:rPr>
      </w:pPr>
    </w:p>
    <w:p w:rsidR="002832B2" w:rsidRPr="00D82E94" w:rsidRDefault="002832B2" w:rsidP="00D82E94">
      <w:pPr>
        <w:pStyle w:val="NormalWeb"/>
        <w:widowControl/>
        <w:spacing w:after="0" w:line="360" w:lineRule="auto"/>
        <w:jc w:val="center"/>
        <w:rPr>
          <w:rFonts w:ascii="Cambria" w:eastAsia="Noteworthy" w:hAnsi="Cambria" w:cs="Noteworthy"/>
          <w:b/>
          <w:color w:val="000000"/>
          <w:sz w:val="28"/>
          <w:szCs w:val="28"/>
        </w:rPr>
      </w:pPr>
    </w:p>
    <w:p w:rsidR="002832B2" w:rsidRPr="00D82E94" w:rsidRDefault="00D82E94" w:rsidP="00D82E94">
      <w:pPr>
        <w:pStyle w:val="NormalWeb"/>
        <w:widowControl/>
        <w:spacing w:after="0" w:line="360" w:lineRule="auto"/>
        <w:jc w:val="center"/>
        <w:rPr>
          <w:rFonts w:ascii="Cambria" w:eastAsia="Noteworthy" w:hAnsi="Cambria" w:cs="Noteworthy"/>
          <w:color w:val="000000"/>
          <w:sz w:val="28"/>
          <w:szCs w:val="28"/>
        </w:rPr>
      </w:pPr>
      <w:r w:rsidRPr="00D82E94">
        <w:rPr>
          <w:rFonts w:ascii="Cambria" w:eastAsia="Noteworthy" w:hAnsi="Cambria" w:cs="Noteworthy"/>
          <w:b/>
          <w:color w:val="000000"/>
          <w:sz w:val="28"/>
          <w:szCs w:val="28"/>
        </w:rPr>
        <w:t>PERSONALITY OF THE TEXEL GUINEA PIG</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xml:space="preserve">The Texel guinea pig belonging to the cavy group is majorly raised for show purposes as they require above average care. Based on genetics, their face and </w:t>
      </w:r>
      <w:r w:rsidRPr="00D82E94">
        <w:rPr>
          <w:rFonts w:ascii="Cambria" w:eastAsia="Noteworthy" w:hAnsi="Cambria" w:cs="Noteworthy"/>
          <w:color w:val="000000"/>
          <w:kern w:val="0"/>
          <w:sz w:val="28"/>
          <w:szCs w:val="28"/>
          <w:lang w:bidi="ar"/>
        </w:rPr>
        <w:t>forehead varies and have shorter facial hair. Hair across different body parts vary from cavy to cavy such as the shoulders, upper neck, below the ears and jaw line.</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The personality of guinea pigs does not hinge on their breeds. As it is similar with other</w:t>
      </w:r>
      <w:r w:rsidRPr="00D82E94">
        <w:rPr>
          <w:rFonts w:ascii="Cambria" w:eastAsia="Noteworthy" w:hAnsi="Cambria" w:cs="Noteworthy"/>
          <w:color w:val="000000"/>
          <w:kern w:val="0"/>
          <w:sz w:val="28"/>
          <w:szCs w:val="28"/>
          <w:lang w:bidi="ar"/>
        </w:rPr>
        <w:t xml:space="preserve"> animals, every individual have different </w:t>
      </w:r>
      <w:r w:rsidRPr="00D82E94">
        <w:rPr>
          <w:rFonts w:ascii="Cambria" w:eastAsia="Noteworthy" w:hAnsi="Cambria" w:cs="Noteworthy"/>
          <w:color w:val="000000"/>
          <w:kern w:val="0"/>
          <w:sz w:val="28"/>
          <w:szCs w:val="28"/>
          <w:lang w:bidi="ar"/>
        </w:rPr>
        <w:lastRenderedPageBreak/>
        <w:t>personalities even within similar breeds. Their most common behaviors can be determined by observing the major temperaments of most of the breeds. Most Texel guinea pigs are effectively socialized since they have i</w:t>
      </w:r>
      <w:r w:rsidRPr="00D82E94">
        <w:rPr>
          <w:rFonts w:ascii="Cambria" w:eastAsia="Noteworthy" w:hAnsi="Cambria" w:cs="Noteworthy"/>
          <w:color w:val="000000"/>
          <w:kern w:val="0"/>
          <w:sz w:val="28"/>
          <w:szCs w:val="28"/>
          <w:lang w:bidi="ar"/>
        </w:rPr>
        <w:t>dentical characters with other varieties of guinea pigs with long hair.</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Long-haired guinea pigs are the most laid back guinea pigs which makes them great participants for shows. With such relaxed attitude, the can be adequately docile to be on show tables,</w:t>
      </w:r>
      <w:r w:rsidRPr="00D82E94">
        <w:rPr>
          <w:rFonts w:ascii="Cambria" w:eastAsia="Noteworthy" w:hAnsi="Cambria" w:cs="Noteworthy"/>
          <w:color w:val="000000"/>
          <w:kern w:val="0"/>
          <w:sz w:val="28"/>
          <w:szCs w:val="28"/>
          <w:lang w:bidi="ar"/>
        </w:rPr>
        <w:t xml:space="preserve"> sitting on a show board. They </w:t>
      </w:r>
      <w:proofErr w:type="spellStart"/>
      <w:proofErr w:type="gramStart"/>
      <w:r w:rsidRPr="00D82E94">
        <w:rPr>
          <w:rFonts w:ascii="Cambria" w:eastAsia="Noteworthy" w:hAnsi="Cambria" w:cs="Noteworthy"/>
          <w:color w:val="000000"/>
          <w:kern w:val="0"/>
          <w:sz w:val="28"/>
          <w:szCs w:val="28"/>
          <w:lang w:bidi="ar"/>
        </w:rPr>
        <w:t>cant</w:t>
      </w:r>
      <w:proofErr w:type="spellEnd"/>
      <w:proofErr w:type="gramEnd"/>
      <w:r w:rsidRPr="00D82E94">
        <w:rPr>
          <w:rFonts w:ascii="Cambria" w:eastAsia="Noteworthy" w:hAnsi="Cambria" w:cs="Noteworthy"/>
          <w:color w:val="000000"/>
          <w:kern w:val="0"/>
          <w:sz w:val="28"/>
          <w:szCs w:val="28"/>
          <w:lang w:bidi="ar"/>
        </w:rPr>
        <w:t xml:space="preserve"> easily be distracted and run off while in the stand. Long haired guinea pigs have been groomed over-time to cull excitable animals which in effect led to a higher degree of calmness amongst these breeds. The Texel is an </w:t>
      </w:r>
      <w:r w:rsidRPr="00D82E94">
        <w:rPr>
          <w:rFonts w:ascii="Cambria" w:eastAsia="Noteworthy" w:hAnsi="Cambria" w:cs="Noteworthy"/>
          <w:color w:val="000000"/>
          <w:kern w:val="0"/>
          <w:sz w:val="28"/>
          <w:szCs w:val="28"/>
          <w:lang w:bidi="ar"/>
        </w:rPr>
        <w:t xml:space="preserve">exception to this, as they do not require regular grooming. In the United States, grooming of </w:t>
      </w:r>
      <w:proofErr w:type="spellStart"/>
      <w:r w:rsidRPr="00D82E94">
        <w:rPr>
          <w:rFonts w:ascii="Cambria" w:eastAsia="Noteworthy" w:hAnsi="Cambria" w:cs="Noteworthy"/>
          <w:color w:val="000000"/>
          <w:kern w:val="0"/>
          <w:sz w:val="28"/>
          <w:szCs w:val="28"/>
          <w:lang w:bidi="ar"/>
        </w:rPr>
        <w:t>Texels</w:t>
      </w:r>
      <w:proofErr w:type="spellEnd"/>
      <w:r w:rsidRPr="00D82E94">
        <w:rPr>
          <w:rFonts w:ascii="Cambria" w:eastAsia="Noteworthy" w:hAnsi="Cambria" w:cs="Noteworthy"/>
          <w:color w:val="000000"/>
          <w:kern w:val="0"/>
          <w:sz w:val="28"/>
          <w:szCs w:val="28"/>
          <w:lang w:bidi="ar"/>
        </w:rPr>
        <w:t xml:space="preserve"> is highly discouraged because of the damage it causes to the coat. Hence, </w:t>
      </w:r>
      <w:proofErr w:type="spellStart"/>
      <w:r w:rsidRPr="00D82E94">
        <w:rPr>
          <w:rFonts w:ascii="Cambria" w:eastAsia="Noteworthy" w:hAnsi="Cambria" w:cs="Noteworthy"/>
          <w:color w:val="000000"/>
          <w:kern w:val="0"/>
          <w:sz w:val="28"/>
          <w:szCs w:val="28"/>
          <w:lang w:bidi="ar"/>
        </w:rPr>
        <w:t>Texels</w:t>
      </w:r>
      <w:proofErr w:type="spellEnd"/>
      <w:r w:rsidRPr="00D82E94">
        <w:rPr>
          <w:rFonts w:ascii="Cambria" w:eastAsia="Noteworthy" w:hAnsi="Cambria" w:cs="Noteworthy"/>
          <w:color w:val="000000"/>
          <w:kern w:val="0"/>
          <w:sz w:val="28"/>
          <w:szCs w:val="28"/>
          <w:lang w:bidi="ar"/>
        </w:rPr>
        <w:t xml:space="preserve"> haven't been affected by the temper inducement seen in other long-haired b</w:t>
      </w:r>
      <w:r w:rsidRPr="00D82E94">
        <w:rPr>
          <w:rFonts w:ascii="Cambria" w:eastAsia="Noteworthy" w:hAnsi="Cambria" w:cs="Noteworthy"/>
          <w:color w:val="000000"/>
          <w:kern w:val="0"/>
          <w:sz w:val="28"/>
          <w:szCs w:val="28"/>
          <w:lang w:bidi="ar"/>
        </w:rPr>
        <w:t>reeds and so are more expressive and energetic in nature.</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xml:space="preserve">A major number of Texel guinea pigs share similar traits which can be observed in other long haired species of guinea pigs such as the shelties </w:t>
      </w:r>
      <w:proofErr w:type="spellStart"/>
      <w:r w:rsidRPr="00D82E94">
        <w:rPr>
          <w:rFonts w:ascii="Cambria" w:eastAsia="Noteworthy" w:hAnsi="Cambria" w:cs="Noteworthy"/>
          <w:color w:val="000000"/>
          <w:kern w:val="0"/>
          <w:sz w:val="28"/>
          <w:szCs w:val="28"/>
          <w:lang w:bidi="ar"/>
        </w:rPr>
        <w:t>e.t.c</w:t>
      </w:r>
      <w:proofErr w:type="spellEnd"/>
      <w:r w:rsidRPr="00D82E94">
        <w:rPr>
          <w:rFonts w:ascii="Cambria" w:eastAsia="Noteworthy" w:hAnsi="Cambria" w:cs="Noteworthy"/>
          <w:color w:val="000000"/>
          <w:kern w:val="0"/>
          <w:sz w:val="28"/>
          <w:szCs w:val="28"/>
          <w:lang w:bidi="ar"/>
        </w:rPr>
        <w:t>. In comparison to other breeds of guinea pigs, t</w:t>
      </w:r>
      <w:r w:rsidRPr="00D82E94">
        <w:rPr>
          <w:rFonts w:ascii="Cambria" w:eastAsia="Noteworthy" w:hAnsi="Cambria" w:cs="Noteworthy"/>
          <w:color w:val="000000"/>
          <w:kern w:val="0"/>
          <w:sz w:val="28"/>
          <w:szCs w:val="28"/>
          <w:lang w:bidi="ar"/>
        </w:rPr>
        <w:t xml:space="preserve">hey are quite more behaved. The Texel guinea pigs are very playful and more mischievous and quite active compared to the other breeds </w:t>
      </w:r>
      <w:r w:rsidRPr="00D82E94">
        <w:rPr>
          <w:rFonts w:ascii="Cambria" w:eastAsia="Noteworthy" w:hAnsi="Cambria" w:cs="Noteworthy"/>
          <w:color w:val="000000"/>
          <w:kern w:val="0"/>
          <w:sz w:val="28"/>
          <w:szCs w:val="28"/>
          <w:lang w:bidi="ar"/>
        </w:rPr>
        <w:lastRenderedPageBreak/>
        <w:t xml:space="preserve">of guinea pigs which are longed hair such as </w:t>
      </w:r>
      <w:proofErr w:type="spellStart"/>
      <w:r w:rsidRPr="00D82E94">
        <w:rPr>
          <w:rFonts w:ascii="Cambria" w:eastAsia="Noteworthy" w:hAnsi="Cambria" w:cs="Noteworthy"/>
          <w:color w:val="000000"/>
          <w:kern w:val="0"/>
          <w:sz w:val="28"/>
          <w:szCs w:val="28"/>
          <w:lang w:bidi="ar"/>
        </w:rPr>
        <w:t>Silkies</w:t>
      </w:r>
      <w:proofErr w:type="spellEnd"/>
      <w:r w:rsidRPr="00D82E94">
        <w:rPr>
          <w:rFonts w:ascii="Cambria" w:eastAsia="Noteworthy" w:hAnsi="Cambria" w:cs="Noteworthy"/>
          <w:color w:val="000000"/>
          <w:kern w:val="0"/>
          <w:sz w:val="28"/>
          <w:szCs w:val="28"/>
          <w:lang w:bidi="ar"/>
        </w:rPr>
        <w:t xml:space="preserve"> and Peruvians but they are calm in nature. A sudden change in a guine</w:t>
      </w:r>
      <w:r w:rsidRPr="00D82E94">
        <w:rPr>
          <w:rFonts w:ascii="Cambria" w:eastAsia="Noteworthy" w:hAnsi="Cambria" w:cs="Noteworthy"/>
          <w:color w:val="000000"/>
          <w:kern w:val="0"/>
          <w:sz w:val="28"/>
          <w:szCs w:val="28"/>
          <w:lang w:bidi="ar"/>
        </w:rPr>
        <w:t>a pigs behavior might indicate illness, so a veterinarian should be called upon to diagnose such change and to ensure all is well.</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Apparently, the Texel guinea pigs nature is amazing, from its beautiful coat tresses to its tranquil personality. Its delicat</w:t>
      </w:r>
      <w:r w:rsidRPr="00D82E94">
        <w:rPr>
          <w:rFonts w:ascii="Cambria" w:eastAsia="Noteworthy" w:hAnsi="Cambria" w:cs="Noteworthy"/>
          <w:color w:val="000000"/>
          <w:kern w:val="0"/>
          <w:sz w:val="28"/>
          <w:szCs w:val="28"/>
          <w:lang w:bidi="ar"/>
        </w:rPr>
        <w:t>e nature obviously warrants the most dedicated of pet owners.</w:t>
      </w:r>
    </w:p>
    <w:p w:rsidR="002832B2" w:rsidRPr="00D82E94" w:rsidRDefault="002832B2" w:rsidP="00D82E94">
      <w:pPr>
        <w:widowControl/>
        <w:spacing w:after="0" w:line="360" w:lineRule="auto"/>
        <w:rPr>
          <w:rFonts w:ascii="Cambria" w:eastAsia="Noteworthy" w:hAnsi="Cambria" w:cs="Noteworthy"/>
          <w:color w:val="000000"/>
          <w:sz w:val="28"/>
          <w:szCs w:val="28"/>
        </w:rPr>
      </w:pPr>
    </w:p>
    <w:p w:rsidR="002832B2" w:rsidRPr="00D82E94" w:rsidRDefault="002832B2" w:rsidP="00D82E94">
      <w:pPr>
        <w:widowControl/>
        <w:spacing w:after="0" w:line="360" w:lineRule="auto"/>
        <w:rPr>
          <w:rFonts w:ascii="Cambria" w:eastAsia="Noteworthy" w:hAnsi="Cambria" w:cs="Noteworthy"/>
          <w:color w:val="000000"/>
          <w:sz w:val="28"/>
          <w:szCs w:val="28"/>
        </w:rPr>
      </w:pPr>
    </w:p>
    <w:p w:rsidR="002832B2" w:rsidRPr="00D82E94" w:rsidRDefault="00D82E94" w:rsidP="00D82E94">
      <w:pPr>
        <w:pStyle w:val="NormalWeb"/>
        <w:widowControl/>
        <w:spacing w:after="0" w:line="360" w:lineRule="auto"/>
        <w:jc w:val="center"/>
        <w:rPr>
          <w:rFonts w:ascii="Cambria" w:eastAsia="Noteworthy" w:hAnsi="Cambria" w:cs="Noteworthy"/>
          <w:color w:val="000000"/>
          <w:sz w:val="28"/>
          <w:szCs w:val="28"/>
        </w:rPr>
      </w:pPr>
      <w:r w:rsidRPr="00D82E94">
        <w:rPr>
          <w:rFonts w:ascii="Cambria" w:eastAsia="Noteworthy" w:hAnsi="Cambria" w:cs="Noteworthy"/>
          <w:b/>
          <w:color w:val="000000"/>
          <w:sz w:val="28"/>
          <w:szCs w:val="28"/>
        </w:rPr>
        <w:t>ORIGIN AND HISTORY OF THE TEDDY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Teddy bears, that is what usually comes to mind when the word Teddy is mentioned. How did this rodent bearing such name (Teddy guinea pig) come </w:t>
      </w:r>
      <w:r w:rsidRPr="00D82E94">
        <w:rPr>
          <w:rFonts w:ascii="Cambria" w:eastAsia="Noteworthy" w:hAnsi="Cambria" w:cs="Noteworthy"/>
          <w:color w:val="000000"/>
          <w:sz w:val="28"/>
          <w:szCs w:val="28"/>
        </w:rPr>
        <w:t>about? How did it get its name? What is its history? These questions will form the bases of this article.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b/>
          <w:i/>
          <w:color w:val="000000"/>
          <w:sz w:val="28"/>
          <w:szCs w:val="28"/>
        </w:rPr>
        <w:t>The Origin of the its name "Teddy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Although not being pigs and not originating from Guinea, 'Guinea pig' is the term ascribed to a set </w:t>
      </w:r>
      <w:r w:rsidRPr="00D82E94">
        <w:rPr>
          <w:rFonts w:ascii="Cambria" w:eastAsia="Noteworthy" w:hAnsi="Cambria" w:cs="Noteworthy"/>
          <w:color w:val="000000"/>
          <w:sz w:val="28"/>
          <w:szCs w:val="28"/>
        </w:rPr>
        <w:t>of rodents. The origin of this name 'guinea pigs' remains a mystery till date as it is still not proven that guinea pigs originated from Guinea or because it resembles a pig coming from Guinea known as 'the Guinea Hog'. Another theory speculates that the w</w:t>
      </w:r>
      <w:r w:rsidRPr="00D82E94">
        <w:rPr>
          <w:rFonts w:ascii="Cambria" w:eastAsia="Noteworthy" w:hAnsi="Cambria" w:cs="Noteworthy"/>
          <w:color w:val="000000"/>
          <w:sz w:val="28"/>
          <w:szCs w:val="28"/>
        </w:rPr>
        <w:t xml:space="preserve">ord Guiana (a South American region) was </w:t>
      </w:r>
      <w:r w:rsidRPr="00D82E94">
        <w:rPr>
          <w:rFonts w:ascii="Cambria" w:eastAsia="Noteworthy" w:hAnsi="Cambria" w:cs="Noteworthy"/>
          <w:color w:val="000000"/>
          <w:sz w:val="28"/>
          <w:szCs w:val="28"/>
        </w:rPr>
        <w:lastRenderedPageBreak/>
        <w:t>confused to be Guinea and the name got stuck to the animal, and a different theory concludes that 'Guinea' describes an unnamed faraway land. Although, none of these theories have been proved to be true, the name 'g</w:t>
      </w:r>
      <w:r w:rsidRPr="00D82E94">
        <w:rPr>
          <w:rFonts w:ascii="Cambria" w:eastAsia="Noteworthy" w:hAnsi="Cambria" w:cs="Noteworthy"/>
          <w:color w:val="000000"/>
          <w:sz w:val="28"/>
          <w:szCs w:val="28"/>
        </w:rPr>
        <w:t>uinea pigs' remain.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The name 'Teddy' is used to describe this particular breed of guinea pigs. Due to its likeness to Teddy bears and stuffed toys, the Teddy guinea pigs derived its name. Its coat is similar to those of Teddy bears and its nose is identic</w:t>
      </w:r>
      <w:r w:rsidRPr="00D82E94">
        <w:rPr>
          <w:rFonts w:ascii="Cambria" w:eastAsia="Noteworthy" w:hAnsi="Cambria" w:cs="Noteworthy"/>
          <w:color w:val="000000"/>
          <w:sz w:val="28"/>
          <w:szCs w:val="28"/>
        </w:rPr>
        <w:t>al to other toys. It can be described as a living toy.</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b/>
          <w:i/>
          <w:color w:val="000000"/>
          <w:sz w:val="28"/>
          <w:szCs w:val="28"/>
        </w:rPr>
        <w:t>The Origin and History of the Teddy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Although guinea pigs have existed for ages, they can be said to have originated in grassy and rocky areas of South America. Known to be reared in region</w:t>
      </w:r>
      <w:r w:rsidRPr="00D82E94">
        <w:rPr>
          <w:rFonts w:ascii="Cambria" w:eastAsia="Noteworthy" w:hAnsi="Cambria" w:cs="Noteworthy"/>
          <w:color w:val="000000"/>
          <w:sz w:val="28"/>
          <w:szCs w:val="28"/>
        </w:rPr>
        <w:t>s which comprising of Modern-day Ecuador, Bolivia, Columbia and Peru. They were reared mainly as food.</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Soon, their purpose of domestication changed from food source to domestic companions and pets. They were offered as gifts amongst these tribes on many im</w:t>
      </w:r>
      <w:r w:rsidRPr="00D82E94">
        <w:rPr>
          <w:rFonts w:ascii="Cambria" w:eastAsia="Noteworthy" w:hAnsi="Cambria" w:cs="Noteworthy"/>
          <w:color w:val="000000"/>
          <w:sz w:val="28"/>
          <w:szCs w:val="28"/>
        </w:rPr>
        <w:t>portant ceremonies such as weddings which describes their level of importance and the great role they played in the history of these tribes. Black guinea pigs were used in diagnosing diseases as ancient tribesmen of these tribe were of the belief that this</w:t>
      </w:r>
      <w:r w:rsidRPr="00D82E94">
        <w:rPr>
          <w:rFonts w:ascii="Cambria" w:eastAsia="Noteworthy" w:hAnsi="Cambria" w:cs="Noteworthy"/>
          <w:color w:val="000000"/>
          <w:sz w:val="28"/>
          <w:szCs w:val="28"/>
        </w:rPr>
        <w:t xml:space="preserve"> animal could diagnose a suspected illness. They did this by </w:t>
      </w:r>
      <w:r w:rsidRPr="00D82E94">
        <w:rPr>
          <w:rFonts w:ascii="Cambria" w:eastAsia="Noteworthy" w:hAnsi="Cambria" w:cs="Noteworthy"/>
          <w:color w:val="000000"/>
          <w:sz w:val="28"/>
          <w:szCs w:val="28"/>
        </w:rPr>
        <w:lastRenderedPageBreak/>
        <w:t xml:space="preserve">rubbing the rodent round a </w:t>
      </w:r>
      <w:proofErr w:type="spellStart"/>
      <w:proofErr w:type="gramStart"/>
      <w:r w:rsidRPr="00D82E94">
        <w:rPr>
          <w:rFonts w:ascii="Cambria" w:eastAsia="Noteworthy" w:hAnsi="Cambria" w:cs="Noteworthy"/>
          <w:color w:val="000000"/>
          <w:sz w:val="28"/>
          <w:szCs w:val="28"/>
        </w:rPr>
        <w:t>persons</w:t>
      </w:r>
      <w:proofErr w:type="spellEnd"/>
      <w:proofErr w:type="gramEnd"/>
      <w:r w:rsidRPr="00D82E94">
        <w:rPr>
          <w:rFonts w:ascii="Cambria" w:eastAsia="Noteworthy" w:hAnsi="Cambria" w:cs="Noteworthy"/>
          <w:color w:val="000000"/>
          <w:sz w:val="28"/>
          <w:szCs w:val="28"/>
        </w:rPr>
        <w:t xml:space="preserve"> sick body and the animal squeaks when it has found the diseased areas, so they believed. They held the guinea pig in high regards. Guinea pigs were brought to E</w:t>
      </w:r>
      <w:r w:rsidRPr="00D82E94">
        <w:rPr>
          <w:rFonts w:ascii="Cambria" w:eastAsia="Noteworthy" w:hAnsi="Cambria" w:cs="Noteworthy"/>
          <w:color w:val="000000"/>
          <w:sz w:val="28"/>
          <w:szCs w:val="28"/>
        </w:rPr>
        <w:t>uropean shores within the 16th century by Europeans. The animals were sold as pet to the rich class of society and at some point Queen Elizabeth, in turn giving the pet more popularity. In those days, the pet was believed to be brought from Guinea in Afric</w:t>
      </w:r>
      <w:r w:rsidRPr="00D82E94">
        <w:rPr>
          <w:rFonts w:ascii="Cambria" w:eastAsia="Noteworthy" w:hAnsi="Cambria" w:cs="Noteworthy"/>
          <w:color w:val="000000"/>
          <w:sz w:val="28"/>
          <w:szCs w:val="28"/>
        </w:rPr>
        <w:t>a as the Europeans coming from South America made stops at Africa. The European far reaching effect on other countries and the variety of guinea pigs existing has played major roles in making the specie notorious.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The Teddy is amongst the newest</w:t>
      </w:r>
      <w:r w:rsidRPr="00D82E94">
        <w:rPr>
          <w:rFonts w:ascii="Cambria" w:eastAsia="Noteworthy" w:hAnsi="Cambria" w:cs="Noteworthy"/>
          <w:color w:val="000000"/>
          <w:sz w:val="28"/>
          <w:szCs w:val="28"/>
        </w:rPr>
        <w:t xml:space="preserve"> </w:t>
      </w:r>
      <w:r w:rsidRPr="00D82E94">
        <w:rPr>
          <w:rFonts w:ascii="Cambria" w:eastAsia="Noteworthy" w:hAnsi="Cambria" w:cs="Noteworthy"/>
          <w:color w:val="000000"/>
          <w:sz w:val="28"/>
          <w:szCs w:val="28"/>
        </w:rPr>
        <w:t>guinea pi</w:t>
      </w:r>
      <w:r w:rsidRPr="00D82E94">
        <w:rPr>
          <w:rFonts w:ascii="Cambria" w:eastAsia="Noteworthy" w:hAnsi="Cambria" w:cs="Noteworthy"/>
          <w:color w:val="000000"/>
          <w:sz w:val="28"/>
          <w:szCs w:val="28"/>
        </w:rPr>
        <w:t>g breeds which was derived via genetic mutations. The exact crossings which yielded the species are not exactly known but most likely resulted in scientific experiments where guinea pigs were used.</w:t>
      </w:r>
    </w:p>
    <w:p w:rsidR="002832B2" w:rsidRPr="00D82E94" w:rsidRDefault="002832B2" w:rsidP="00D82E94">
      <w:pPr>
        <w:widowControl/>
        <w:spacing w:after="0" w:line="360" w:lineRule="auto"/>
        <w:rPr>
          <w:rFonts w:ascii="Cambria" w:eastAsia="Noteworthy" w:hAnsi="Cambria" w:cs="Noteworthy"/>
          <w:color w:val="000000"/>
          <w:sz w:val="28"/>
          <w:szCs w:val="28"/>
        </w:rPr>
      </w:pPr>
    </w:p>
    <w:p w:rsidR="002832B2" w:rsidRPr="00D82E94" w:rsidRDefault="00D82E94" w:rsidP="00D82E94">
      <w:pPr>
        <w:pStyle w:val="NormalWeb"/>
        <w:widowControl/>
        <w:spacing w:after="0" w:line="360" w:lineRule="auto"/>
        <w:jc w:val="center"/>
        <w:rPr>
          <w:rFonts w:ascii="Cambria" w:eastAsia="Noteworthy" w:hAnsi="Cambria" w:cs="Noteworthy"/>
          <w:color w:val="000000"/>
          <w:sz w:val="28"/>
          <w:szCs w:val="28"/>
        </w:rPr>
      </w:pPr>
      <w:r w:rsidRPr="00D82E94">
        <w:rPr>
          <w:rFonts w:ascii="Cambria" w:eastAsia="Noteworthy" w:hAnsi="Cambria" w:cs="Noteworthy"/>
          <w:b/>
          <w:color w:val="000000"/>
          <w:sz w:val="28"/>
          <w:szCs w:val="28"/>
        </w:rPr>
        <w:t>FEATURES AND CHARACTERISTICS OF THE TEDDY GUINEA PIG</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xml:space="preserve">The </w:t>
      </w:r>
      <w:r w:rsidRPr="00D82E94">
        <w:rPr>
          <w:rFonts w:ascii="Cambria" w:eastAsia="Noteworthy" w:hAnsi="Cambria" w:cs="Noteworthy"/>
          <w:color w:val="000000"/>
          <w:sz w:val="28"/>
          <w:szCs w:val="28"/>
        </w:rPr>
        <w:t>increasing popularity of the Teddy guinea pig due to their wonderful personalities and the fact that they warm up quickly to people which is an opinion agreed amongst people of the guinea pig community has made this breed a wonderful pet candidate for kids</w:t>
      </w:r>
      <w:r w:rsidRPr="00D82E94">
        <w:rPr>
          <w:rFonts w:ascii="Cambria" w:eastAsia="Noteworthy" w:hAnsi="Cambria" w:cs="Noteworthy"/>
          <w:color w:val="000000"/>
          <w:sz w:val="28"/>
          <w:szCs w:val="28"/>
        </w:rPr>
        <w:t xml:space="preserve">. On the surface, they seem like regular American breeds but a there is </w:t>
      </w:r>
      <w:r w:rsidRPr="00D82E94">
        <w:rPr>
          <w:rFonts w:ascii="Cambria" w:eastAsia="Noteworthy" w:hAnsi="Cambria" w:cs="Noteworthy"/>
          <w:color w:val="000000"/>
          <w:sz w:val="28"/>
          <w:szCs w:val="28"/>
        </w:rPr>
        <w:lastRenderedPageBreak/>
        <w:t>a distinction when an in-depth look is taken. What are the </w:t>
      </w:r>
      <w:r w:rsidRPr="00D82E94">
        <w:rPr>
          <w:rFonts w:ascii="Cambria" w:eastAsia="Noteworthy" w:hAnsi="Cambria" w:cs="Noteworthy"/>
          <w:b/>
          <w:i/>
          <w:color w:val="000000"/>
          <w:sz w:val="28"/>
          <w:szCs w:val="28"/>
        </w:rPr>
        <w:t>features</w:t>
      </w:r>
      <w:r w:rsidRPr="00D82E94">
        <w:rPr>
          <w:rFonts w:ascii="Cambria" w:eastAsia="Noteworthy" w:hAnsi="Cambria" w:cs="Noteworthy"/>
          <w:color w:val="000000"/>
          <w:sz w:val="28"/>
          <w:szCs w:val="28"/>
        </w:rPr>
        <w:t> and </w:t>
      </w:r>
      <w:r w:rsidRPr="00D82E94">
        <w:rPr>
          <w:rFonts w:ascii="Cambria" w:eastAsia="Noteworthy" w:hAnsi="Cambria" w:cs="Noteworthy"/>
          <w:b/>
          <w:i/>
          <w:color w:val="000000"/>
          <w:sz w:val="28"/>
          <w:szCs w:val="28"/>
        </w:rPr>
        <w:t>characteristics </w:t>
      </w:r>
      <w:r w:rsidRPr="00D82E94">
        <w:rPr>
          <w:rFonts w:ascii="Cambria" w:eastAsia="Noteworthy" w:hAnsi="Cambria" w:cs="Noteworthy"/>
          <w:color w:val="000000"/>
          <w:sz w:val="28"/>
          <w:szCs w:val="28"/>
        </w:rPr>
        <w:t>that makes this breed of guinea pigs stand out from others? Some are outlined below:</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b/>
          <w:color w:val="000000"/>
          <w:kern w:val="0"/>
          <w:sz w:val="28"/>
          <w:szCs w:val="28"/>
          <w:lang w:bidi="ar"/>
        </w:rPr>
        <w:t>Coats a</w:t>
      </w:r>
      <w:r w:rsidRPr="00D82E94">
        <w:rPr>
          <w:rFonts w:ascii="Cambria" w:eastAsia="Noteworthy" w:hAnsi="Cambria" w:cs="Noteworthy"/>
          <w:b/>
          <w:color w:val="000000"/>
          <w:kern w:val="0"/>
          <w:sz w:val="28"/>
          <w:szCs w:val="28"/>
          <w:lang w:bidi="ar"/>
        </w:rPr>
        <w:t>nd their patterns</w:t>
      </w:r>
      <w:r w:rsidRPr="00D82E94">
        <w:rPr>
          <w:rFonts w:ascii="Cambria" w:eastAsia="Noteworthy" w:hAnsi="Cambria" w:cs="Noteworthy"/>
          <w:color w:val="000000"/>
          <w:kern w:val="0"/>
          <w:sz w:val="28"/>
          <w:szCs w:val="28"/>
          <w:lang w:bidi="ar"/>
        </w:rPr>
        <w:t xml:space="preserve">: The Teddy guinea's coat is rough and denser when compared to other breeds. It shares similar hair texture with Abyssinian guinea pig but its own is shorter and lacks the rosettes. Some Teddy guinea pigs have soft wiry coats compared to </w:t>
      </w:r>
      <w:r w:rsidRPr="00D82E94">
        <w:rPr>
          <w:rFonts w:ascii="Cambria" w:eastAsia="Noteworthy" w:hAnsi="Cambria" w:cs="Noteworthy"/>
          <w:color w:val="000000"/>
          <w:kern w:val="0"/>
          <w:sz w:val="28"/>
          <w:szCs w:val="28"/>
          <w:lang w:bidi="ar"/>
        </w:rPr>
        <w:t>the rough coats, though the rough coats are preferable in competitions and shows. They have differing colors of coats which include red, orange, white, gray, brown and black. </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Their coats also have different visible patterns, in most cases a single color i</w:t>
      </w:r>
      <w:r w:rsidRPr="00D82E94">
        <w:rPr>
          <w:rFonts w:ascii="Cambria" w:eastAsia="Noteworthy" w:hAnsi="Cambria" w:cs="Noteworthy"/>
          <w:color w:val="000000"/>
          <w:kern w:val="0"/>
          <w:sz w:val="28"/>
          <w:szCs w:val="28"/>
          <w:lang w:bidi="ar"/>
        </w:rPr>
        <w:t>s seen, in others a hue is formed when two color combines. Other visible patters that exist include stripes, spots amongst other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b/>
          <w:color w:val="000000"/>
          <w:kern w:val="0"/>
          <w:sz w:val="28"/>
          <w:szCs w:val="28"/>
          <w:lang w:bidi="ar"/>
        </w:rPr>
        <w:t>Upturned nose</w:t>
      </w:r>
      <w:r w:rsidRPr="00D82E94">
        <w:rPr>
          <w:rFonts w:ascii="Cambria" w:eastAsia="Noteworthy" w:hAnsi="Cambria" w:cs="Noteworthy"/>
          <w:color w:val="000000"/>
          <w:kern w:val="0"/>
          <w:sz w:val="28"/>
          <w:szCs w:val="28"/>
          <w:lang w:bidi="ar"/>
        </w:rPr>
        <w:t>: Also known as the 'Roman nose', the Teddy guinea pig has an upturned nose which is absent in other breeds of</w:t>
      </w:r>
      <w:r w:rsidRPr="00D82E94">
        <w:rPr>
          <w:rFonts w:ascii="Cambria" w:eastAsia="Noteworthy" w:hAnsi="Cambria" w:cs="Noteworthy"/>
          <w:color w:val="000000"/>
          <w:kern w:val="0"/>
          <w:sz w:val="28"/>
          <w:szCs w:val="28"/>
          <w:lang w:bidi="ar"/>
        </w:rPr>
        <w:t xml:space="preserve"> guinea pigs except the American </w:t>
      </w:r>
      <w:proofErr w:type="spellStart"/>
      <w:r w:rsidRPr="00D82E94">
        <w:rPr>
          <w:rFonts w:ascii="Cambria" w:eastAsia="Noteworthy" w:hAnsi="Cambria" w:cs="Noteworthy"/>
          <w:color w:val="000000"/>
          <w:kern w:val="0"/>
          <w:sz w:val="28"/>
          <w:szCs w:val="28"/>
          <w:lang w:bidi="ar"/>
        </w:rPr>
        <w:t>cuvy</w:t>
      </w:r>
      <w:proofErr w:type="spellEnd"/>
      <w:r w:rsidRPr="00D82E94">
        <w:rPr>
          <w:rFonts w:ascii="Cambria" w:eastAsia="Noteworthy" w:hAnsi="Cambria" w:cs="Noteworthy"/>
          <w:color w:val="000000"/>
          <w:kern w:val="0"/>
          <w:sz w:val="28"/>
          <w:szCs w:val="28"/>
          <w:lang w:bidi="ar"/>
        </w:rPr>
        <w:t xml:space="preserve"> and is a bit curvier and wider.</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b/>
          <w:color w:val="000000"/>
          <w:kern w:val="0"/>
          <w:sz w:val="28"/>
          <w:szCs w:val="28"/>
          <w:lang w:bidi="ar"/>
        </w:rPr>
        <w:t>Size: </w:t>
      </w:r>
      <w:r w:rsidRPr="00D82E94">
        <w:rPr>
          <w:rFonts w:ascii="Cambria" w:eastAsia="Noteworthy" w:hAnsi="Cambria" w:cs="Noteworthy"/>
          <w:color w:val="000000"/>
          <w:kern w:val="0"/>
          <w:sz w:val="28"/>
          <w:szCs w:val="28"/>
          <w:lang w:bidi="ar"/>
        </w:rPr>
        <w:t>The Teddy guinea pig is quite smaller in size when compared to the average guinea pig.</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b/>
          <w:color w:val="000000"/>
          <w:kern w:val="0"/>
          <w:sz w:val="28"/>
          <w:szCs w:val="28"/>
          <w:lang w:bidi="ar"/>
        </w:rPr>
        <w:t>Lifespan</w:t>
      </w:r>
      <w:r w:rsidRPr="00D82E94">
        <w:rPr>
          <w:rFonts w:ascii="Cambria" w:eastAsia="Noteworthy" w:hAnsi="Cambria" w:cs="Noteworthy"/>
          <w:color w:val="000000"/>
          <w:kern w:val="0"/>
          <w:sz w:val="28"/>
          <w:szCs w:val="28"/>
          <w:lang w:bidi="ar"/>
        </w:rPr>
        <w:t xml:space="preserve">: The average life span of </w:t>
      </w:r>
      <w:proofErr w:type="gramStart"/>
      <w:r w:rsidRPr="00D82E94">
        <w:rPr>
          <w:rFonts w:ascii="Cambria" w:eastAsia="Noteworthy" w:hAnsi="Cambria" w:cs="Noteworthy"/>
          <w:color w:val="000000"/>
          <w:kern w:val="0"/>
          <w:sz w:val="28"/>
          <w:szCs w:val="28"/>
          <w:lang w:bidi="ar"/>
        </w:rPr>
        <w:t>a this</w:t>
      </w:r>
      <w:proofErr w:type="gramEnd"/>
      <w:r w:rsidRPr="00D82E94">
        <w:rPr>
          <w:rFonts w:ascii="Cambria" w:eastAsia="Noteworthy" w:hAnsi="Cambria" w:cs="Noteworthy"/>
          <w:color w:val="000000"/>
          <w:kern w:val="0"/>
          <w:sz w:val="28"/>
          <w:szCs w:val="28"/>
          <w:lang w:bidi="ar"/>
        </w:rPr>
        <w:t xml:space="preserve"> specie is within four to six years and extends </w:t>
      </w:r>
      <w:r w:rsidRPr="00D82E94">
        <w:rPr>
          <w:rFonts w:ascii="Cambria" w:eastAsia="Noteworthy" w:hAnsi="Cambria" w:cs="Noteworthy"/>
          <w:color w:val="000000"/>
          <w:kern w:val="0"/>
          <w:sz w:val="28"/>
          <w:szCs w:val="28"/>
          <w:lang w:bidi="ar"/>
        </w:rPr>
        <w:t>till 7 years in some cases. </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lastRenderedPageBreak/>
        <w:t>● </w:t>
      </w:r>
      <w:r w:rsidRPr="00D82E94">
        <w:rPr>
          <w:rFonts w:ascii="Cambria" w:eastAsia="Noteworthy" w:hAnsi="Cambria" w:cs="Noteworthy"/>
          <w:b/>
          <w:color w:val="000000"/>
          <w:kern w:val="0"/>
          <w:sz w:val="28"/>
          <w:szCs w:val="28"/>
          <w:lang w:bidi="ar"/>
        </w:rPr>
        <w:t>Feeding</w:t>
      </w:r>
      <w:r w:rsidRPr="00D82E94">
        <w:rPr>
          <w:rFonts w:ascii="Cambria" w:eastAsia="Noteworthy" w:hAnsi="Cambria" w:cs="Noteworthy"/>
          <w:color w:val="000000"/>
          <w:kern w:val="0"/>
          <w:sz w:val="28"/>
          <w:szCs w:val="28"/>
          <w:lang w:bidi="ar"/>
        </w:rPr>
        <w:t>: They mainly feed on guinea pig pellets and need to consume hay grass on a daily basis. They also feed on leafy vegetables, fruits and some other grasses which is similar with the various guinea pigs. They drink a rea</w:t>
      </w:r>
      <w:r w:rsidRPr="00D82E94">
        <w:rPr>
          <w:rFonts w:ascii="Cambria" w:eastAsia="Noteworthy" w:hAnsi="Cambria" w:cs="Noteworthy"/>
          <w:color w:val="000000"/>
          <w:kern w:val="0"/>
          <w:sz w:val="28"/>
          <w:szCs w:val="28"/>
          <w:lang w:bidi="ar"/>
        </w:rPr>
        <w:t>sonable amount of water too.</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b/>
          <w:color w:val="000000"/>
          <w:kern w:val="0"/>
          <w:sz w:val="28"/>
          <w:szCs w:val="28"/>
          <w:lang w:bidi="ar"/>
        </w:rPr>
        <w:t>Shelter</w:t>
      </w:r>
      <w:r w:rsidRPr="00D82E94">
        <w:rPr>
          <w:rFonts w:ascii="Cambria" w:eastAsia="Noteworthy" w:hAnsi="Cambria" w:cs="Noteworthy"/>
          <w:color w:val="000000"/>
          <w:kern w:val="0"/>
          <w:sz w:val="28"/>
          <w:szCs w:val="28"/>
          <w:lang w:bidi="ar"/>
        </w:rPr>
        <w:t xml:space="preserve">: They need large shelter sizes with temperature ranging between 25 to 30 degrees </w:t>
      </w:r>
      <w:proofErr w:type="spellStart"/>
      <w:r w:rsidRPr="00D82E94">
        <w:rPr>
          <w:rFonts w:ascii="Cambria" w:eastAsia="Noteworthy" w:hAnsi="Cambria" w:cs="Noteworthy"/>
          <w:color w:val="000000"/>
          <w:kern w:val="0"/>
          <w:sz w:val="28"/>
          <w:szCs w:val="28"/>
          <w:lang w:bidi="ar"/>
        </w:rPr>
        <w:t>celsius</w:t>
      </w:r>
      <w:proofErr w:type="spellEnd"/>
      <w:r w:rsidRPr="00D82E94">
        <w:rPr>
          <w:rFonts w:ascii="Cambria" w:eastAsia="Noteworthy" w:hAnsi="Cambria" w:cs="Noteworthy"/>
          <w:color w:val="000000"/>
          <w:kern w:val="0"/>
          <w:sz w:val="28"/>
          <w:szCs w:val="28"/>
          <w:lang w:bidi="ar"/>
        </w:rPr>
        <w:t>. They require few equipment in cages where they reside. Such as toys, food containers and bedding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b/>
          <w:color w:val="000000"/>
          <w:kern w:val="0"/>
          <w:sz w:val="28"/>
          <w:szCs w:val="28"/>
          <w:lang w:bidi="ar"/>
        </w:rPr>
        <w:t>Health and Exercise</w:t>
      </w:r>
      <w:r w:rsidRPr="00D82E94">
        <w:rPr>
          <w:rFonts w:ascii="Cambria" w:eastAsia="Noteworthy" w:hAnsi="Cambria" w:cs="Noteworthy"/>
          <w:color w:val="000000"/>
          <w:kern w:val="0"/>
          <w:sz w:val="28"/>
          <w:szCs w:val="28"/>
          <w:lang w:bidi="ar"/>
        </w:rPr>
        <w:t>: The T</w:t>
      </w:r>
      <w:r w:rsidRPr="00D82E94">
        <w:rPr>
          <w:rFonts w:ascii="Cambria" w:eastAsia="Noteworthy" w:hAnsi="Cambria" w:cs="Noteworthy"/>
          <w:color w:val="000000"/>
          <w:kern w:val="0"/>
          <w:sz w:val="28"/>
          <w:szCs w:val="28"/>
          <w:lang w:bidi="ar"/>
        </w:rPr>
        <w:t>eddy guinea pig needs exercise to maintain good health. This involves certain activities like allowing the guinea pig run around a clean and spacious area. It suffers mainly from scurvy (a deficiency caused by absence of vitamin C) and respiratory illnesse</w:t>
      </w:r>
      <w:r w:rsidRPr="00D82E94">
        <w:rPr>
          <w:rFonts w:ascii="Cambria" w:eastAsia="Noteworthy" w:hAnsi="Cambria" w:cs="Noteworthy"/>
          <w:color w:val="000000"/>
          <w:kern w:val="0"/>
          <w:sz w:val="28"/>
          <w:szCs w:val="28"/>
          <w:lang w:bidi="ar"/>
        </w:rPr>
        <w:t>s.</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The Teddy guinea pig is known to be very playful, adventurous and sociable with its animal counterparts and human companions. When it comes to exercises and activities, they are very lively.</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w:t>
      </w:r>
      <w:r w:rsidRPr="00D82E94">
        <w:rPr>
          <w:rFonts w:ascii="Cambria" w:eastAsia="Noteworthy" w:hAnsi="Cambria" w:cs="Noteworthy"/>
          <w:b/>
          <w:color w:val="000000"/>
          <w:kern w:val="0"/>
          <w:sz w:val="28"/>
          <w:szCs w:val="28"/>
          <w:lang w:bidi="ar"/>
        </w:rPr>
        <w:t>Hygiene:</w:t>
      </w:r>
      <w:r w:rsidRPr="00D82E94">
        <w:rPr>
          <w:rFonts w:ascii="Cambria" w:eastAsia="Noteworthy" w:hAnsi="Cambria" w:cs="Noteworthy"/>
          <w:color w:val="000000"/>
          <w:kern w:val="0"/>
          <w:sz w:val="28"/>
          <w:szCs w:val="28"/>
          <w:lang w:bidi="ar"/>
        </w:rPr>
        <w:t> This is of a major feature in the care of a Teddy g</w:t>
      </w:r>
      <w:r w:rsidRPr="00D82E94">
        <w:rPr>
          <w:rFonts w:ascii="Cambria" w:eastAsia="Noteworthy" w:hAnsi="Cambria" w:cs="Noteworthy"/>
          <w:color w:val="000000"/>
          <w:kern w:val="0"/>
          <w:sz w:val="28"/>
          <w:szCs w:val="28"/>
          <w:lang w:bidi="ar"/>
        </w:rPr>
        <w:t>uinea pig. </w:t>
      </w:r>
    </w:p>
    <w:p w:rsidR="002832B2" w:rsidRPr="00D82E94" w:rsidRDefault="00D82E94" w:rsidP="00D82E94">
      <w:pPr>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kern w:val="0"/>
          <w:sz w:val="28"/>
          <w:szCs w:val="28"/>
          <w:lang w:bidi="ar"/>
        </w:rPr>
        <w:t xml:space="preserve">Teddy guinea pigs do not require regular bathing. 'Once in six months' is the recommended time interval for bathing them. A mild shampoo intended for little animals is what is required in bathing them. They need to be gently brushed very often </w:t>
      </w:r>
      <w:r w:rsidRPr="00D82E94">
        <w:rPr>
          <w:rFonts w:ascii="Cambria" w:eastAsia="Noteworthy" w:hAnsi="Cambria" w:cs="Noteworthy"/>
          <w:color w:val="000000"/>
          <w:kern w:val="0"/>
          <w:sz w:val="28"/>
          <w:szCs w:val="28"/>
          <w:lang w:bidi="ar"/>
        </w:rPr>
        <w:t xml:space="preserve">with the aim of </w:t>
      </w:r>
      <w:r w:rsidRPr="00D82E94">
        <w:rPr>
          <w:rFonts w:ascii="Cambria" w:eastAsia="Noteworthy" w:hAnsi="Cambria" w:cs="Noteworthy"/>
          <w:color w:val="000000"/>
          <w:kern w:val="0"/>
          <w:sz w:val="28"/>
          <w:szCs w:val="28"/>
          <w:lang w:bidi="ar"/>
        </w:rPr>
        <w:lastRenderedPageBreak/>
        <w:t>removing lice from their bodies and fixing their hairs. Also, their ears and grease glands needs to be appropriately cleaned. Their cages also requires regular cleaning to protect them from diseases.</w:t>
      </w:r>
    </w:p>
    <w:p w:rsidR="002832B2" w:rsidRPr="00D82E94" w:rsidRDefault="002832B2" w:rsidP="00D82E94">
      <w:pPr>
        <w:widowControl/>
        <w:spacing w:after="0" w:line="360" w:lineRule="auto"/>
        <w:rPr>
          <w:rFonts w:ascii="Cambria" w:eastAsia="Noteworthy" w:hAnsi="Cambria" w:cs="Noteworthy"/>
          <w:color w:val="000000"/>
          <w:sz w:val="28"/>
          <w:szCs w:val="28"/>
        </w:rPr>
      </w:pP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D82E94" w:rsidP="00D82E94">
      <w:pPr>
        <w:pStyle w:val="NormalWeb"/>
        <w:widowControl/>
        <w:spacing w:after="0" w:line="360" w:lineRule="auto"/>
        <w:rPr>
          <w:rFonts w:ascii="Cambria" w:eastAsia="Noteworthy" w:hAnsi="Cambria" w:cs="Noteworthy"/>
          <w:color w:val="000000"/>
          <w:sz w:val="28"/>
          <w:szCs w:val="28"/>
        </w:rPr>
      </w:pPr>
      <w:r w:rsidRPr="00D82E94">
        <w:rPr>
          <w:rFonts w:ascii="Cambria" w:eastAsia="Noteworthy" w:hAnsi="Cambria" w:cs="Noteworthy"/>
          <w:color w:val="000000"/>
          <w:sz w:val="28"/>
          <w:szCs w:val="28"/>
        </w:rPr>
        <w:t> </w:t>
      </w:r>
    </w:p>
    <w:p w:rsidR="002832B2" w:rsidRPr="00D82E94" w:rsidRDefault="002832B2" w:rsidP="00D82E94">
      <w:pPr>
        <w:spacing w:line="360" w:lineRule="auto"/>
        <w:rPr>
          <w:rFonts w:ascii="Cambria" w:eastAsia="Noteworthy" w:hAnsi="Cambria" w:cs="Noteworthy"/>
          <w:sz w:val="28"/>
          <w:szCs w:val="28"/>
        </w:rPr>
      </w:pPr>
    </w:p>
    <w:sectPr w:rsidR="002832B2" w:rsidRPr="00D82E9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Noteworthy">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adjustLineHeightInTable/>
    <w:doNotBreakWrappedTables/>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xNDWxsLQ0MTY3NDdS0lEKTi0uzszPAykwrAUAftHN0ywAAAA="/>
  </w:docVars>
  <w:rsids>
    <w:rsidRoot w:val="002832B2"/>
    <w:rsid w:val="002832B2"/>
    <w:rsid w:val="00D82E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90F10F9-4FC0-4CBF-BE0F-F54B9CAEC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2593</Words>
  <Characters>14785</Characters>
  <Application>Microsoft Office Word</Application>
  <DocSecurity>0</DocSecurity>
  <Lines>123</Lines>
  <Paragraphs>34</Paragraphs>
  <ScaleCrop>false</ScaleCrop>
  <Company/>
  <LinksUpToDate>false</LinksUpToDate>
  <CharactersWithSpaces>17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d</dc:creator>
  <cp:lastModifiedBy>Windows User</cp:lastModifiedBy>
  <cp:revision>1</cp:revision>
  <dcterms:created xsi:type="dcterms:W3CDTF">2018-02-17T14:35:00Z</dcterms:created>
  <dcterms:modified xsi:type="dcterms:W3CDTF">2018-02-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ies>
</file>